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6B50D686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9431D72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8A99054" wp14:editId="3C12A502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ECD6106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8100F61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B2ABACD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14D3E03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6C9BAA4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742BFEE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7A4EEFE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A13B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A37AA6" w14:textId="6A806BA8" w:rsidR="00305DB4" w:rsidRPr="00DA2355" w:rsidRDefault="00A21E7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ora GÜMÜŞ</w:t>
            </w:r>
          </w:p>
        </w:tc>
      </w:tr>
      <w:tr w:rsidR="00305DB4" w:rsidRPr="00DA2355" w14:paraId="5B2A0D6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18B6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FE8B12" w14:textId="6544B3A1" w:rsidR="00305DB4" w:rsidRPr="00DA2355" w:rsidRDefault="00A21E7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 Mühendisliği</w:t>
            </w:r>
          </w:p>
        </w:tc>
      </w:tr>
      <w:tr w:rsidR="00305DB4" w:rsidRPr="00DA2355" w14:paraId="3CE2B1F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0F66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0A4414" w14:textId="529838FB" w:rsidR="00305DB4" w:rsidRPr="00DA2355" w:rsidRDefault="00A21E7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Fatma Nur PARIN</w:t>
            </w:r>
          </w:p>
        </w:tc>
      </w:tr>
      <w:tr w:rsidR="004B17FC" w:rsidRPr="00DA2355" w14:paraId="235DA827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D256ED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93BD858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B08A2C7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59987D" w14:textId="4A709977" w:rsidR="007F33E0" w:rsidRPr="00DA2355" w:rsidRDefault="00A21E7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ülsiy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Şablonl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le Gözenekli Polimerlerin Sentezi</w:t>
            </w:r>
          </w:p>
        </w:tc>
      </w:tr>
      <w:tr w:rsidR="007A0ED3" w:rsidRPr="00DA2355" w14:paraId="3ED705C0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E74ED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C90BD0" w14:textId="7DBC3428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A21E74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21E74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A21E7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50537C94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0472C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7B37EC6" w14:textId="41BBBAE0" w:rsidR="000B7954" w:rsidRPr="00DA2355" w:rsidRDefault="00A21E7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347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136D43" w14:textId="06FF895A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21E74"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7A0ED3" w:rsidRPr="00DA2355" w14:paraId="5C221BE0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DF206B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EB7CDD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5BD16055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94484D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A68958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1EFA081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0ED3CCB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8421FF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6984A8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D12EA7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9B98B0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1692E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0EBD8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8A99F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B40BCF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D9D564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803846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9FB86D5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1709FA7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AD910" w14:textId="77777777" w:rsidR="0032196A" w:rsidRDefault="0032196A" w:rsidP="005F3207">
      <w:pPr>
        <w:spacing w:after="0" w:line="240" w:lineRule="auto"/>
      </w:pPr>
      <w:r>
        <w:separator/>
      </w:r>
    </w:p>
  </w:endnote>
  <w:endnote w:type="continuationSeparator" w:id="0">
    <w:p w14:paraId="1DD7C238" w14:textId="77777777" w:rsidR="0032196A" w:rsidRDefault="0032196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8CA241D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BBCA9EC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7FCF80B2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689352F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2DD856C9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BCFBF" w14:textId="77777777" w:rsidR="0032196A" w:rsidRDefault="0032196A" w:rsidP="005F3207">
      <w:pPr>
        <w:spacing w:after="0" w:line="240" w:lineRule="auto"/>
      </w:pPr>
      <w:r>
        <w:separator/>
      </w:r>
    </w:p>
  </w:footnote>
  <w:footnote w:type="continuationSeparator" w:id="0">
    <w:p w14:paraId="1F6A8893" w14:textId="77777777" w:rsidR="0032196A" w:rsidRDefault="0032196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245926">
    <w:abstractNumId w:val="3"/>
  </w:num>
  <w:num w:numId="2" w16cid:durableId="1460294948">
    <w:abstractNumId w:val="1"/>
  </w:num>
  <w:num w:numId="3" w16cid:durableId="1768766603">
    <w:abstractNumId w:val="2"/>
  </w:num>
  <w:num w:numId="4" w16cid:durableId="917134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196A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21E74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EA0E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ora Gümüş</cp:lastModifiedBy>
  <cp:revision>5</cp:revision>
  <cp:lastPrinted>2020-06-01T13:59:00Z</cp:lastPrinted>
  <dcterms:created xsi:type="dcterms:W3CDTF">2021-10-12T06:08:00Z</dcterms:created>
  <dcterms:modified xsi:type="dcterms:W3CDTF">2023-12-27T06:37:00Z</dcterms:modified>
</cp:coreProperties>
</file>